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aea7d6bc6cf7e0877215698d304a93838bf4d55"/>
    <w:p>
      <w:pPr>
        <w:pStyle w:val="Heading1"/>
      </w:pPr>
      <w:r>
        <w:t xml:space="preserve">Personal Statement: A Passionate Geologist Dedicated to Advancing Earth Science in United States Chicago</w:t>
      </w:r>
    </w:p>
    <w:p>
      <w:pPr>
        <w:pStyle w:val="FirstParagraph"/>
      </w:pPr>
      <w:r>
        <w:t xml:space="preserve">The rhythmic crash of waves against the eroding sandstone bluffs along Lake Michigan’s North Shore wasn't just a backdrop; it was the catalyst that ignited my lifelong passion for geology. As a young student observing the intricate layers of sedimentary rock exposed by seasonal storms, I saw not just stone, but a profound narrative written in time – an intimate dialogue between Earth's dynamic forces and the landscapes we inhabit. This moment crystallized my purpose: to become a dedicated</w:t>
      </w:r>
      <w:r>
        <w:t xml:space="preserve"> </w:t>
      </w:r>
      <w:r>
        <w:rPr>
          <w:bCs/>
          <w:b/>
        </w:rPr>
        <w:t xml:space="preserve">Geologist</w:t>
      </w:r>
      <w:r>
        <w:t xml:space="preserve">, committed to applying scientific rigor to understand and responsibly steward our planet's resources and environments. Now, driven by this conviction, I am eager to contribute my skills and enthusiasm as a</w:t>
      </w:r>
      <w:r>
        <w:t xml:space="preserve"> </w:t>
      </w:r>
      <w:r>
        <w:rPr>
          <w:bCs/>
          <w:b/>
        </w:rPr>
        <w:t xml:space="preserve">Geologist</w:t>
      </w:r>
      <w:r>
        <w:t xml:space="preserve"> </w:t>
      </w:r>
      <w:r>
        <w:t xml:space="preserve">within the vibrant scientific community of the</w:t>
      </w:r>
      <w:r>
        <w:t xml:space="preserve"> </w:t>
      </w:r>
      <w:r>
        <w:rPr>
          <w:bCs/>
          <w:b/>
        </w:rPr>
        <w:t xml:space="preserve">United States Chicago</w:t>
      </w:r>
      <w:r>
        <w:t xml:space="preserve">, a city uniquely positioned at the confluence of geological complexity, urban challenge, and environmental innovation.</w:t>
      </w:r>
    </w:p>
    <w:p>
      <w:pPr>
        <w:pStyle w:val="BodyText"/>
      </w:pPr>
      <w:r>
        <w:t xml:space="preserve">My academic journey solidified this passion. I pursued a Bachelor of Science in Geology at Northwestern University, deeply engaging with courses that bridged theoretical knowledge and practical application. My thesis research focused on characterizing subsurface hydrogeology in the Chicago metropolitan area, analyzing data from the Illinois State Geological Survey to understand groundwater flow dynamics beneath urban infrastructure. This project wasn't abstract; it directly addressed critical local concerns like potential contamination pathways for the city's primary water source, Lake Michigan, and the vulnerability of aging sewer systems to climate-driven precipitation extremes. I spent countless hours in the field collecting core samples from boreholes near industrial sites in Chicago’s South Side and processing data at UIC's renowned Earth Science labs. The tangible connection between my work and the well-being of Chicagoans made every analysis meaningful. This experience underscored that geology is not merely about rocks; it is fundamentally about people, infrastructure, and sustainable futures – a perspective essential for any</w:t>
      </w:r>
      <w:r>
        <w:t xml:space="preserve"> </w:t>
      </w:r>
      <w:r>
        <w:rPr>
          <w:bCs/>
          <w:b/>
        </w:rPr>
        <w:t xml:space="preserve">Geologist</w:t>
      </w:r>
      <w:r>
        <w:t xml:space="preserve"> </w:t>
      </w:r>
      <w:r>
        <w:t xml:space="preserve">working in a dense metropolis like</w:t>
      </w:r>
      <w:r>
        <w:t xml:space="preserve"> </w:t>
      </w:r>
      <w:r>
        <w:rPr>
          <w:bCs/>
          <w:b/>
        </w:rPr>
        <w:t xml:space="preserve">United States Chicago</w:t>
      </w:r>
      <w:r>
        <w:t xml:space="preserve">.</w:t>
      </w:r>
    </w:p>
    <w:p>
      <w:pPr>
        <w:pStyle w:val="BodyText"/>
      </w:pPr>
      <w:r>
        <w:t xml:space="preserve">Beyond the classroom, I actively sought opportunities to immerse myself in Chicago's unique geological landscape. I volunteered with the Field Museum’s Earth and Environmental Science department, assisting in cataloging sediment samples from local archaeological sites and helping develop educational materials for community outreach programs on Lake Michigan geology. This experience highlighted how deeply rooted Chicago’s identity is in its geology – from the glacial deposits shaping its topography to the coal seams that powered its industrial rise. I also participated in a collaborative project with the City of Chicago Department of Water Management, studying sediment composition in the Calumet River watershed to inform remediation strategies for historic industrial contamination. Working alongside city engineers and environmental scientists, I witnessed firsthand how geological data directly informs policy decisions impacting public health and environmental justice across diverse neighborhoods. This practical collaboration cemented my belief that effective geoscience in</w:t>
      </w:r>
      <w:r>
        <w:t xml:space="preserve"> </w:t>
      </w:r>
      <w:r>
        <w:rPr>
          <w:bCs/>
          <w:b/>
        </w:rPr>
        <w:t xml:space="preserve">United States Chicago</w:t>
      </w:r>
      <w:r>
        <w:t xml:space="preserve"> </w:t>
      </w:r>
      <w:r>
        <w:t xml:space="preserve">requires not just technical expertise, but active engagement with community needs and city governance.</w:t>
      </w:r>
    </w:p>
    <w:p>
      <w:pPr>
        <w:pStyle w:val="BodyText"/>
      </w:pPr>
      <w:r>
        <w:t xml:space="preserve">The challenges facing urban centers like Chicago present a compelling frontier for modern geology. Climate change intensifies the risk of flooding on our low-lying lakefront and river corridors, demanding sophisticated understanding of soil stability and groundwater behavior. The legacy of industrial activity requires meticulous site assessment and remediation to ensure safe redevelopment – projects where a</w:t>
      </w:r>
      <w:r>
        <w:t xml:space="preserve"> </w:t>
      </w:r>
      <w:r>
        <w:rPr>
          <w:bCs/>
          <w:b/>
        </w:rPr>
        <w:t xml:space="preserve">Geologist</w:t>
      </w:r>
      <w:r>
        <w:t xml:space="preserve">'s expertise is indispensable for transforming brownfields into green spaces or housing. Furthermore, the city’s ambitious sustainability goals, including large-scale urban greening and resilient infrastructure planning, rely entirely on accurate subsurface characterization. I am particularly drawn to the innovative work being done in Chicago on urban heat island mitigation through geologically-informed landscape design and the exploration of geothermal energy potential within our unique glacial bedrock. My goal is not just to observe these challenges, but to actively contribute solutions as a skilled</w:t>
      </w:r>
      <w:r>
        <w:t xml:space="preserve"> </w:t>
      </w:r>
      <w:r>
        <w:rPr>
          <w:bCs/>
          <w:b/>
        </w:rPr>
        <w:t xml:space="preserve">Geologist</w:t>
      </w:r>
      <w:r>
        <w:t xml:space="preserve"> </w:t>
      </w:r>
      <w:r>
        <w:t xml:space="preserve">working within the dynamic ecosystem of</w:t>
      </w:r>
      <w:r>
        <w:t xml:space="preserve"> </w:t>
      </w:r>
      <w:r>
        <w:rPr>
          <w:bCs/>
          <w:b/>
        </w:rPr>
        <w:t xml:space="preserve">United States Chicago</w:t>
      </w:r>
      <w:r>
        <w:t xml:space="preserve">.</w:t>
      </w:r>
    </w:p>
    <w:p>
      <w:pPr>
        <w:pStyle w:val="BodyText"/>
      </w:pPr>
      <w:r>
        <w:t xml:space="preserve">I am deeply committed to bringing my analytical skills in GIS, sedimentology, hydrogeology, and environmental site assessment to an organization dedicated to advancing Earth Science within the context of a major American city. I possess strong fieldwork experience across diverse geological settings relevant to the Midwest, from river valleys and glacial moraines to urban construction sites. My proficiency with industry-standard software (ArcGIS, Leapfrog) and my ability to communicate complex technical information clearly – whether in reports for city officials or presentations at community meetings – aligns perfectly with the interdisciplinary nature of geoscience work in Chicago. I am eager to collaborate with institutions like the Illinois State Geological Survey, UIC’s Department of Earth Sciences, or leading environmental consulting firms headquartered in Chicago that are tackling these very issues.</w:t>
      </w:r>
    </w:p>
    <w:p>
      <w:pPr>
        <w:pStyle w:val="BodyText"/>
      </w:pPr>
      <w:r>
        <w:t xml:space="preserve">My vision extends beyond my immediate contributions. I aim to be a bridge between cutting-edge geological research and practical urban solutions within the</w:t>
      </w:r>
      <w:r>
        <w:t xml:space="preserve"> </w:t>
      </w:r>
      <w:r>
        <w:rPr>
          <w:bCs/>
          <w:b/>
        </w:rPr>
        <w:t xml:space="preserve">United States Chicago</w:t>
      </w:r>
      <w:r>
        <w:t xml:space="preserve"> </w:t>
      </w:r>
      <w:r>
        <w:t xml:space="preserve">environment. I seek to actively participate in initiatives that enhance public understanding of our city's foundational geology, fostering community resilience through education and transparent science. The opportunity to apply my training as a</w:t>
      </w:r>
      <w:r>
        <w:t xml:space="preserve"> </w:t>
      </w:r>
      <w:r>
        <w:rPr>
          <w:bCs/>
          <w:b/>
        </w:rPr>
        <w:t xml:space="preserve">Geologist</w:t>
      </w:r>
      <w:r>
        <w:t xml:space="preserve"> </w:t>
      </w:r>
      <w:r>
        <w:t xml:space="preserve">specifically within the unique context of Chicago – a city shaped by glaciers, built upon ancient rivers, and striving for sustainability amidst complex challenges – is profoundly motivating. I am not merely seeking a job; I am seeking to embed myself within the very fabric of Chicago's geological story and help shape its resilient future.</w:t>
      </w:r>
    </w:p>
    <w:p>
      <w:pPr>
        <w:pStyle w:val="BodyText"/>
      </w:pPr>
      <w:r>
        <w:t xml:space="preserve">As I prepare to launch my career as a professional</w:t>
      </w:r>
      <w:r>
        <w:t xml:space="preserve"> </w:t>
      </w:r>
      <w:r>
        <w:rPr>
          <w:bCs/>
          <w:b/>
        </w:rPr>
        <w:t xml:space="preserve">Geologist</w:t>
      </w:r>
      <w:r>
        <w:t xml:space="preserve">, the prospect of contributing directly to the scientific, environmental, and community needs of</w:t>
      </w:r>
      <w:r>
        <w:t xml:space="preserve"> </w:t>
      </w:r>
      <w:r>
        <w:rPr>
          <w:bCs/>
          <w:b/>
        </w:rPr>
        <w:t xml:space="preserve">United States Chicago</w:t>
      </w:r>
      <w:r>
        <w:t xml:space="preserve"> </w:t>
      </w:r>
      <w:r>
        <w:t xml:space="preserve">fills me with immense purpose. I am ready to bring my dedication, technical skills, field experience, and deep respect for Chicago's geological heritage to an organization that values impactful earth science. I am confident that my background and vision align perfectly with the critical work being done in the city's geoscience sector, and I am eager to begin this important journey as a committed member of the</w:t>
      </w:r>
      <w:r>
        <w:t xml:space="preserve"> </w:t>
      </w:r>
      <w:r>
        <w:rPr>
          <w:bCs/>
          <w:b/>
        </w:rPr>
        <w:t xml:space="preserve">Personal Statement</w:t>
      </w:r>
      <w:r>
        <w:t xml:space="preserve"> </w:t>
      </w:r>
      <w:r>
        <w:t xml:space="preserve">reflects my unwavering dedication: to understand Earth, serve communities, and help build a more sustainable Chicago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States Chicago</dc:title>
  <dc:creator/>
  <cp:keywords/>
  <dcterms:created xsi:type="dcterms:W3CDTF">2026-07-23T01:37:15Z</dcterms:created>
  <dcterms:modified xsi:type="dcterms:W3CDTF">2026-07-23T01:37:15Z</dcterms:modified>
</cp:coreProperties>
</file>

<file path=docProps/custom.xml><?xml version="1.0" encoding="utf-8"?>
<Properties xmlns="http://schemas.openxmlformats.org/officeDocument/2006/custom-properties" xmlns:vt="http://schemas.openxmlformats.org/officeDocument/2006/docPropsVTypes"/>
</file>